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37E0" w14:textId="77777777" w:rsidR="00EE7892" w:rsidRPr="005E2246" w:rsidRDefault="008817DE" w:rsidP="00861CEB">
      <w:pPr>
        <w:spacing w:line="360" w:lineRule="auto"/>
        <w:rPr>
          <w:rFonts w:ascii="Nirmala UI" w:hAnsi="Nirmala UI" w:cs="Nirmala UI"/>
          <w:b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 xml:space="preserve">डेमोग्राफिक्स / </w:t>
      </w:r>
      <w:r w:rsidRPr="005E2246">
        <w:rPr>
          <w:rFonts w:ascii="Nirmala UI" w:hAnsi="Nirmala UI" w:cs="Nirmala UI"/>
          <w:b/>
          <w:bCs/>
          <w:sz w:val="24"/>
          <w:szCs w:val="24"/>
          <w:highlight w:val="yellow"/>
          <w:lang w:bidi="hi-IN"/>
        </w:rPr>
        <w:t>Demographics</w:t>
      </w:r>
      <w:r w:rsidRPr="005E2246">
        <w:rPr>
          <w:rFonts w:ascii="Nirmala UI" w:hAnsi="Nirmala UI" w:cs="Nirmala UI"/>
          <w:b/>
          <w:bCs/>
          <w:sz w:val="24"/>
          <w:szCs w:val="24"/>
          <w:highlight w:val="yellow"/>
          <w:lang w:val="en-US" w:bidi="hi-IN"/>
        </w:rPr>
        <w:t xml:space="preserve"> </w:t>
      </w:r>
      <w:r w:rsidR="00260008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: </w:t>
      </w:r>
    </w:p>
    <w:p w14:paraId="51CD4E3C" w14:textId="77777777" w:rsidR="00566026" w:rsidRPr="005E2246" w:rsidRDefault="00566026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पन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EE7892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ूल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(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हली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>)</w:t>
      </w:r>
      <w:r w:rsidR="00EE7892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EE7892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भाषा</w:t>
      </w:r>
      <w:r w:rsidR="00EE7892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ताए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</w:p>
    <w:p w14:paraId="4C3F4709" w14:textId="77777777" w:rsidR="00EE7892" w:rsidRPr="005E2246" w:rsidRDefault="00EE7892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पन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ार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े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ुछ</w:t>
      </w:r>
      <w:r w:rsidR="0079292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ताएं।</w:t>
      </w:r>
    </w:p>
    <w:p w14:paraId="32950C0C" w14:textId="77777777" w:rsidR="00EE7892" w:rsidRPr="005E2246" w:rsidRDefault="00EE7892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पन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ंग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ताए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: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ुरुष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,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हिल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न्य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,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ही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ताना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संद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रेंगे।</w:t>
      </w:r>
    </w:p>
    <w:p w14:paraId="1AFBF1CB" w14:textId="77777777" w:rsidR="00EE7892" w:rsidRPr="005E2246" w:rsidRDefault="00EE7892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िस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A6624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साल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ैद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ु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थ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?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चा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ंको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वर्ष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र्ज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रे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>:</w:t>
      </w:r>
    </w:p>
    <w:p w14:paraId="4E77AC85" w14:textId="77777777" w:rsidR="00572679" w:rsidRPr="005E2246" w:rsidRDefault="00EE7892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पन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िक्ष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्त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ताए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: 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सवीं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ास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ारवी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A7491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ास</w:t>
      </w:r>
      <w:r w:rsidR="0056602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विश्वविद्यालय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चा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ाल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डिग्र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ास्टर्स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डिग्र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डॉक्टरेट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डिग्री</w:t>
      </w:r>
    </w:p>
    <w:p w14:paraId="602257DC" w14:textId="77777777" w:rsidR="00A56EC9" w:rsidRPr="005E2246" w:rsidRDefault="00B84251" w:rsidP="00861CEB">
      <w:pPr>
        <w:spacing w:line="360" w:lineRule="auto"/>
        <w:rPr>
          <w:rFonts w:ascii="Nirmala UI" w:hAnsi="Nirmala UI" w:cs="Nirmala UI"/>
          <w:b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>अर्थ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-</w:t>
      </w:r>
      <w:r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>संबंधी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>प्राइमिंग</w:t>
      </w:r>
      <w:r w:rsidR="00A56EC9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>कार्य</w:t>
      </w:r>
      <w:r w:rsidR="00C17566"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 xml:space="preserve"> (</w:t>
      </w:r>
      <w:r w:rsidR="00C17566" w:rsidRPr="005E2246">
        <w:rPr>
          <w:rFonts w:ascii="Nirmala UI" w:hAnsi="Nirmala UI" w:cs="Nirmala UI"/>
          <w:b/>
          <w:bCs/>
          <w:sz w:val="24"/>
          <w:szCs w:val="24"/>
          <w:highlight w:val="yellow"/>
          <w:lang w:bidi="hi-IN"/>
        </w:rPr>
        <w:t>Semantic Priming Task)</w:t>
      </w:r>
      <w:r w:rsidR="00A56EC9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: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 </w:t>
      </w:r>
    </w:p>
    <w:p w14:paraId="20918231" w14:textId="77777777" w:rsidR="009A6624" w:rsidRPr="005E2246" w:rsidRDefault="00A56EC9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 w:bidi="hi-IN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यह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्रयोग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इस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ा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ंबंधि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ि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ोग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B84251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ो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ैसे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मझते</w:t>
      </w:r>
      <w:r w:rsidR="006437C3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ो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ुछ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0F171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स्क्रीन पर 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दिखाए जाएंगे और </w:t>
      </w:r>
      <w:r w:rsidR="000F171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उन शब्दों को समझकर 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आपको यह बताना है की शब्द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असली 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 है या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।  </w:t>
      </w:r>
      <w:r w:rsidR="009A6624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अगर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्क्रीन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2308FD"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val="en-US" w:bidi="hi-IN"/>
        </w:rPr>
        <w:t>अनाज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ैस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ो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हचानत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तो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ऐसे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 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ीबोर्ड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र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F38CC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Z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ए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A6624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अगर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ैसे</w:t>
      </w:r>
      <w:r w:rsidR="002308FD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2308FD" w:rsidRPr="005E2246">
        <w:rPr>
          <w:rFonts w:ascii="Nirmala UI" w:hAnsi="Nirmala UI" w:cs="Nirmala UI"/>
          <w:b/>
          <w:bCs/>
          <w:sz w:val="24"/>
          <w:szCs w:val="24"/>
          <w:highlight w:val="yellow"/>
          <w:cs/>
          <w:lang w:bidi="hi-IN"/>
        </w:rPr>
        <w:t>डवान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तो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ऐसे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 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ीबोर्ड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र</w:t>
      </w:r>
      <w:r w:rsidR="00AF38CC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/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ए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भ्यास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ौरान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्क्रीन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र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ो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फीडबैक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िलेगा।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ौनसा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06AEE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और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ौनसा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,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इसका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वाब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ेने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े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ास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5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ेकंड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।</w:t>
      </w:r>
      <w:r w:rsidR="003F627F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ुछ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्रैक्टिस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रन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SPACE BAR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एँ।</w:t>
      </w:r>
    </w:p>
    <w:p w14:paraId="093C6187" w14:textId="77777777" w:rsidR="009A6624" w:rsidRPr="005E2246" w:rsidRDefault="00A56EC9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="009435E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27B7A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Z</w:t>
      </w:r>
      <w:r w:rsidR="00927B7A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औ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9435EB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/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ए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</w:p>
    <w:p w14:paraId="6C7635B5" w14:textId="77777777" w:rsidR="00A56EC9" w:rsidRPr="005E2246" w:rsidRDefault="00927B7A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हु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खूब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>!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याद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रखें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ि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ो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Z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और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कल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/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ना</w:t>
      </w:r>
      <w:r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।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ब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सल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ार्य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ूरा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रेंगे।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ह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वाब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ेत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ुए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ितन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ल्द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ो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ग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ढ़ें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।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ो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इस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ौरान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फीडबैक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नहीं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िखाई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ेगा।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ारी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रखने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="00C17566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 </w:t>
      </w:r>
      <w:r w:rsidR="00A0603B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SPACE BAR</w:t>
      </w:r>
      <w:r w:rsidR="00A0603B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एं।</w:t>
      </w:r>
      <w:r w:rsidR="00A56EC9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</w:p>
    <w:p w14:paraId="0DF74D67" w14:textId="77777777" w:rsidR="00CC2F20" w:rsidRPr="005E2246" w:rsidRDefault="00A56EC9" w:rsidP="00861CEB">
      <w:pPr>
        <w:spacing w:line="360" w:lineRule="auto"/>
        <w:rPr>
          <w:rFonts w:ascii="Nirmala UI" w:hAnsi="Nirmala UI" w:cs="Nirmala UI"/>
          <w:sz w:val="24"/>
          <w:szCs w:val="24"/>
          <w:highlight w:val="yellow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ृपय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एक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छोटा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ा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्रेक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ें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ब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ार्य</w:t>
      </w:r>
      <w:r w:rsidR="00FF4750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ार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रखन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तैयार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ों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तो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4937B6" w:rsidRPr="005E2246">
        <w:rPr>
          <w:rFonts w:ascii="Nirmala UI" w:hAnsi="Nirmala UI" w:cs="Nirmala UI"/>
          <w:b/>
          <w:sz w:val="24"/>
          <w:szCs w:val="24"/>
          <w:highlight w:val="yellow"/>
          <w:lang w:val="en-US"/>
        </w:rPr>
        <w:t>SPACE BAR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ब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कत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ं।</w:t>
      </w:r>
      <w:r w:rsidR="004937B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</w:p>
    <w:p w14:paraId="63612A94" w14:textId="77777777" w:rsidR="00852256" w:rsidRPr="00DA1380" w:rsidRDefault="00A56EC9" w:rsidP="00861CEB">
      <w:pPr>
        <w:spacing w:line="360" w:lineRule="auto"/>
        <w:rPr>
          <w:rFonts w:ascii="Nirmala UI" w:hAnsi="Nirmala UI" w:cs="Nirmala UI"/>
          <w:sz w:val="24"/>
          <w:szCs w:val="24"/>
          <w:lang w:val="en-US"/>
        </w:rPr>
      </w:pP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्रयोग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हल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भाग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ूरा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रन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िए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धन्यवाद।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अगली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्क्रीन</w:t>
      </w:r>
      <w:r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पर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आपको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52256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विशेषताओं</w:t>
      </w:r>
      <w:r w:rsidR="00852256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ार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ें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जवाब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देना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ताकि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म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यह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443022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 xml:space="preserve">जानने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ें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दद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मिल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ी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िन्दी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बोलन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वाल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लोग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इन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शब्दों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ो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कैस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समझते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lang w:val="en-US"/>
        </w:rPr>
        <w:t xml:space="preserve"> </w:t>
      </w:r>
      <w:r w:rsidR="00891B35" w:rsidRPr="005E2246">
        <w:rPr>
          <w:rFonts w:ascii="Nirmala UI" w:hAnsi="Nirmala UI" w:cs="Nirmala UI"/>
          <w:sz w:val="24"/>
          <w:szCs w:val="24"/>
          <w:highlight w:val="yellow"/>
          <w:cs/>
          <w:lang w:val="en-US" w:bidi="hi-IN"/>
        </w:rPr>
        <w:t>हैं।</w:t>
      </w:r>
      <w:r w:rsidR="00891B35" w:rsidRPr="00DA1380">
        <w:rPr>
          <w:rFonts w:ascii="Nirmala UI" w:hAnsi="Nirmala UI" w:cs="Nirmala UI"/>
          <w:sz w:val="24"/>
          <w:szCs w:val="24"/>
          <w:lang w:val="en-US"/>
        </w:rPr>
        <w:t xml:space="preserve"> </w:t>
      </w:r>
    </w:p>
    <w:p w14:paraId="21AB5884" w14:textId="77777777" w:rsidR="001C60CD" w:rsidRPr="00DA1380" w:rsidRDefault="00102065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शब्दार्थ</w:t>
      </w:r>
      <w:r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52256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52256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52256" w:rsidRPr="00DA1380">
        <w:rPr>
          <w:rFonts w:ascii="Nirmala UI" w:hAnsi="Nirmala UI" w:cs="Nirmala UI"/>
          <w:b/>
          <w:sz w:val="24"/>
          <w:szCs w:val="24"/>
          <w:lang w:val="en-US"/>
        </w:rPr>
        <w:t>(</w:t>
      </w:r>
      <w:r w:rsidR="00852256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मैकरे</w:t>
      </w:r>
      <w:r w:rsidR="00852256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52256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ट</w:t>
      </w:r>
      <w:r w:rsidR="00852256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52256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ल</w:t>
      </w:r>
      <w:r w:rsidR="00852256" w:rsidRPr="00DA1380">
        <w:rPr>
          <w:rFonts w:ascii="Nirmala UI" w:hAnsi="Nirmala UI" w:cs="Nirmala UI"/>
          <w:b/>
          <w:sz w:val="24"/>
          <w:szCs w:val="24"/>
        </w:rPr>
        <w:t>.</w:t>
      </w:r>
      <w:r w:rsidR="00852256" w:rsidRPr="00DA1380">
        <w:rPr>
          <w:rFonts w:ascii="Nirmala UI" w:hAnsi="Nirmala UI" w:cs="Nirmala UI"/>
          <w:b/>
          <w:sz w:val="24"/>
          <w:szCs w:val="24"/>
          <w:lang w:val="en-US"/>
        </w:rPr>
        <w:t>, 2005)</w:t>
      </w:r>
      <w:r w:rsidR="00443022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/</w:t>
      </w:r>
      <w:r w:rsidR="00443022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Word</w:t>
      </w:r>
      <w:r w:rsidR="008817DE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Meaning T</w:t>
      </w:r>
      <w:r w:rsidR="00443022" w:rsidRPr="00DA1380">
        <w:rPr>
          <w:rFonts w:ascii="Nirmala UI" w:hAnsi="Nirmala UI" w:cs="Nirmala UI"/>
          <w:b/>
          <w:sz w:val="24"/>
          <w:szCs w:val="24"/>
          <w:lang w:val="en-US"/>
        </w:rPr>
        <w:t>ask: (McRae et al., 2005</w:t>
      </w:r>
      <w:r w:rsidR="00443022" w:rsidRPr="00DA1380">
        <w:rPr>
          <w:rFonts w:ascii="Nirmala UI" w:hAnsi="Nirmala UI" w:cs="Nirmala UI"/>
          <w:bCs/>
          <w:sz w:val="24"/>
          <w:szCs w:val="24"/>
          <w:lang w:val="en-US"/>
        </w:rPr>
        <w:t>)</w:t>
      </w:r>
      <w:r w:rsidR="00443022" w:rsidRPr="00DA1380">
        <w:rPr>
          <w:rFonts w:ascii="Nirmala UI" w:hAnsi="Nirmala UI" w:cs="Nirmala UI"/>
          <w:bCs/>
          <w:sz w:val="24"/>
          <w:szCs w:val="24"/>
          <w:cs/>
          <w:lang w:val="en-US" w:bidi="hi-IN"/>
        </w:rPr>
        <w:t>:</w:t>
      </w:r>
    </w:p>
    <w:p w14:paraId="456F973F" w14:textId="77777777" w:rsidR="00852256" w:rsidRPr="00DA1380" w:rsidRDefault="00852256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9339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89339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1C60CD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न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्ह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फॉर्म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E4FC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विशेषताओ 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2D50C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D50C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ें।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ेष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ैस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ह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ख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न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ंध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वाद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ह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ीज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न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क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ह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ाँ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ता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5052F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="0095052F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ौर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: </w:t>
      </w:r>
    </w:p>
    <w:p w14:paraId="650A16D0" w14:textId="77777777" w:rsidR="00777123" w:rsidRPr="00DA1380" w:rsidRDefault="009A662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बत्तक 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: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क्षी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वर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ड़ता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ंड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ता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के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ंख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ोंच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067B9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ानी में रहता है,</w:t>
      </w:r>
      <w:r w:rsidR="00D067B9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तैरता है, तालाब में रहता है। </w:t>
      </w:r>
    </w:p>
    <w:p w14:paraId="4F1A1BFA" w14:textId="77777777" w:rsidR="001C60CD" w:rsidRPr="00DA1380" w:rsidRDefault="00893392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फॉर्म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A6624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विशेषताओं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ें।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A62D61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फॉर्म</w:t>
      </w:r>
      <w:r w:rsidR="00A62D6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ा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="007771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71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धन्यवाद।</w:t>
      </w:r>
    </w:p>
    <w:p w14:paraId="37B02DAC" w14:textId="77777777" w:rsidR="001C60CD" w:rsidRPr="00DA1380" w:rsidRDefault="001C60CD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धिग्रहण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आयु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ुपरमैन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ट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ल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., 2012)</w:t>
      </w:r>
      <w:r w:rsidR="00BE4FC6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/</w:t>
      </w:r>
      <w:r w:rsidR="00BE4FC6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8817DE" w:rsidRPr="00DA1380">
        <w:rPr>
          <w:rFonts w:ascii="Nirmala UI" w:hAnsi="Nirmala UI" w:cs="Nirmala UI"/>
          <w:b/>
          <w:sz w:val="24"/>
          <w:szCs w:val="24"/>
          <w:lang w:val="en-US"/>
        </w:rPr>
        <w:t>Age of Acquisition T</w:t>
      </w:r>
      <w:r w:rsidR="00BE4FC6" w:rsidRPr="00DA1380">
        <w:rPr>
          <w:rFonts w:ascii="Nirmala UI" w:hAnsi="Nirmala UI" w:cs="Nirmala UI"/>
          <w:b/>
          <w:sz w:val="24"/>
          <w:szCs w:val="24"/>
          <w:lang w:val="en-US"/>
        </w:rPr>
        <w:t>ask: (</w:t>
      </w:r>
      <w:proofErr w:type="spellStart"/>
      <w:r w:rsidR="00BE4FC6" w:rsidRPr="00DA1380">
        <w:rPr>
          <w:rFonts w:ascii="Nirmala UI" w:hAnsi="Nirmala UI" w:cs="Nirmala UI"/>
          <w:b/>
          <w:sz w:val="24"/>
          <w:szCs w:val="24"/>
          <w:lang w:val="en-US"/>
        </w:rPr>
        <w:t>Kuperman</w:t>
      </w:r>
      <w:proofErr w:type="spellEnd"/>
      <w:r w:rsidR="00BE4FC6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et al., 2012)</w:t>
      </w:r>
      <w:r w:rsidR="00BE4FC6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:</w:t>
      </w:r>
    </w:p>
    <w:p w14:paraId="7CD4EFE1" w14:textId="77777777" w:rsidR="001C60CD" w:rsidRPr="00DA1380" w:rsidRDefault="001C60CD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ताइ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म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A57B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दिए गए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ीखे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ानित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म्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फी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ग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बोर्ड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b/>
          <w:sz w:val="24"/>
          <w:szCs w:val="24"/>
          <w:lang w:bidi="hi-IN"/>
        </w:rPr>
        <w:t>X</w:t>
      </w:r>
      <w:r w:rsidR="00834B02" w:rsidRPr="00DA1380">
        <w:rPr>
          <w:rFonts w:ascii="Nirmala UI" w:hAnsi="Nirmala UI" w:cs="Nirmala UI"/>
          <w:sz w:val="24"/>
          <w:szCs w:val="24"/>
          <w:lang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bidi="hi-IN"/>
        </w:rPr>
        <w:t xml:space="preserve">दबाएं। 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“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ीखन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”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ार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म्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म्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ए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ंग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गर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मन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A57B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इस शब्द का 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ल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क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ा</w:t>
      </w:r>
      <w:r w:rsidR="00834B02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34B02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।</w:t>
      </w:r>
    </w:p>
    <w:p w14:paraId="1003871F" w14:textId="77777777" w:rsidR="00EE104A" w:rsidRPr="00DA1380" w:rsidRDefault="00EE104A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ंक्रीटनेस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>: (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ब्राइसबार्ट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ट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ल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., 2014)</w:t>
      </w:r>
      <w:r w:rsidR="00A31F49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A31F49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/</w:t>
      </w:r>
      <w:r w:rsidR="008817DE" w:rsidRPr="00DA1380">
        <w:rPr>
          <w:rFonts w:ascii="Nirmala UI" w:hAnsi="Nirmala UI" w:cs="Nirmala UI"/>
          <w:b/>
          <w:sz w:val="24"/>
          <w:szCs w:val="24"/>
          <w:lang w:val="en-US"/>
        </w:rPr>
        <w:t>Concreteness T</w:t>
      </w:r>
      <w:r w:rsidR="00A31F49" w:rsidRPr="00DA1380">
        <w:rPr>
          <w:rFonts w:ascii="Nirmala UI" w:hAnsi="Nirmala UI" w:cs="Nirmala UI"/>
          <w:b/>
          <w:sz w:val="24"/>
          <w:szCs w:val="24"/>
          <w:lang w:val="en-US"/>
        </w:rPr>
        <w:t>ask: (</w:t>
      </w:r>
      <w:proofErr w:type="spellStart"/>
      <w:r w:rsidR="00A31F49" w:rsidRPr="00DA1380">
        <w:rPr>
          <w:rFonts w:ascii="Nirmala UI" w:hAnsi="Nirmala UI" w:cs="Nirmala UI"/>
          <w:b/>
          <w:sz w:val="24"/>
          <w:szCs w:val="24"/>
          <w:lang w:val="en-US"/>
        </w:rPr>
        <w:t>Brysbaert</w:t>
      </w:r>
      <w:proofErr w:type="spellEnd"/>
      <w:r w:rsidR="00A31F49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et al., 2014)</w:t>
      </w:r>
      <w:r w:rsidR="00A31F49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:</w:t>
      </w:r>
    </w:p>
    <w:p w14:paraId="726377D1" w14:textId="77777777" w:rsidR="002041DB" w:rsidRPr="00DA1380" w:rsidRDefault="00E916ED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ुछ शब्द वास्तविकता में चीजों या कार्यों को संदर्भित करते हैं,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न्हें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>5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ंद्रियो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न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151E2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ंक्रीट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शब्द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 (</w:t>
      </w:r>
      <w:r w:rsidR="00F922BA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concrete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 </w:t>
      </w:r>
      <w:r w:rsidR="00F922BA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words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)</w:t>
      </w:r>
      <w:r w:rsidR="006D4564"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त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ीध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किन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ोंकि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क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न्ह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ऐब्स्ट्रैक्ट</w:t>
      </w:r>
      <w:r w:rsidR="002041DB"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शब्द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(</w:t>
      </w:r>
      <w:r w:rsidR="00F922BA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abstract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 </w:t>
      </w:r>
      <w:r w:rsidR="00F922BA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words</w:t>
      </w:r>
      <w:r w:rsidR="00F922BA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)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त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न्हे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द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्हे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न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रोस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</w:p>
    <w:p w14:paraId="6CF878AC" w14:textId="77777777" w:rsidR="00724FB8" w:rsidRPr="00DA1380" w:rsidRDefault="006D456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ब्स्ट्रैक्ट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क्री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5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ॉइं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के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ताइए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ा</w:t>
      </w:r>
      <w:r w:rsidR="002041D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041D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क्री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क्रीट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्यादा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है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का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965B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धरभ</w:t>
      </w:r>
      <w:r w:rsidR="00B965B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स्तविकता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965B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B965B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965B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ा</w:t>
      </w:r>
      <w:r w:rsidR="00B965B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965B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965B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े</w:t>
      </w:r>
      <w:r w:rsidR="00B965B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1A2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5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ंद्रि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ंध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वा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पर्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)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</w:p>
    <w:p w14:paraId="133A401E" w14:textId="77777777" w:rsidR="00774507" w:rsidRPr="00DA1380" w:rsidRDefault="006D456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तलब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ब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स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ी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श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का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दर्शन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ै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'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ीठ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' </w:t>
      </w:r>
      <w:r w:rsidR="00724FB8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ने</w:t>
      </w:r>
      <w:r w:rsidR="00724FB8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ी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िल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; '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ूद</w:t>
      </w:r>
      <w:r w:rsidR="00E916ED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'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ऊ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ीच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ू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ोग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ूव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लि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; '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ोफ़ा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’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ने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ोफ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श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ोफ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स्वी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)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</w:p>
    <w:p w14:paraId="3CBA8C73" w14:textId="77777777" w:rsidR="006D4564" w:rsidRPr="00DA1380" w:rsidRDefault="006D456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ब्स्ट्रैक्ट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7450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774507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ीज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दर्भ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ीध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ंद्रि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र्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ध्य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भ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ब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स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ी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'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्या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'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दर्श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स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ी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कि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िस्स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कड़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)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ों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को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ूल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त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60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ज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)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ेंग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भिन्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ा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​​​​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ष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ेश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ोच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क्री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धा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)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म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न्ह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्याप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पूर्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ों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े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व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ोगों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ता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क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मि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N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ष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योग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गर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14B2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814B2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5BAAF18A" w14:textId="77777777" w:rsidR="006D4564" w:rsidRPr="00DA1380" w:rsidRDefault="006D456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ठो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5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ंदु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ैम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ष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N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्याप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48012C33" w14:textId="77777777" w:rsidR="006D4564" w:rsidRPr="00DA1380" w:rsidRDefault="00577081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ऐब्स्ट्रैक्ट 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>(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धारित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)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क्रीट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धारित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>)</w:t>
      </w:r>
    </w:p>
    <w:p w14:paraId="70097E09" w14:textId="77777777" w:rsidR="006D4564" w:rsidRPr="00DA1380" w:rsidRDefault="006D4564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1 </w:t>
      </w:r>
      <w:r w:rsidR="0057708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                  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2</w:t>
      </w:r>
      <w:r w:rsidR="0057708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                    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3</w:t>
      </w:r>
      <w:r w:rsidR="00577081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                      4                      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5</w:t>
      </w:r>
    </w:p>
    <w:p w14:paraId="3735137C" w14:textId="77777777" w:rsidR="006C0533" w:rsidRPr="00DA1380" w:rsidRDefault="00577081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lang w:bidi="hi-IN"/>
        </w:rPr>
        <w:t>N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=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ै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च्छी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="006D456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D456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ा।</w:t>
      </w:r>
    </w:p>
    <w:p w14:paraId="0A394B66" w14:textId="77777777" w:rsidR="006C0533" w:rsidRPr="00DA1380" w:rsidRDefault="006C0533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वैलेंस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उत्तेजना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भुत्व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>: (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ब्रैडली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ंड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ैंग</w:t>
      </w:r>
      <w:r w:rsidRPr="00DA1380">
        <w:rPr>
          <w:rFonts w:ascii="Nirmala UI" w:hAnsi="Nirmala UI" w:cs="Nirmala UI"/>
          <w:b/>
          <w:sz w:val="24"/>
          <w:szCs w:val="24"/>
          <w:lang w:val="en-US" w:bidi="hi-IN"/>
        </w:rPr>
        <w:t>, 1999)</w:t>
      </w:r>
      <w:r w:rsidR="00131B95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</w:t>
      </w:r>
      <w:r w:rsidR="00131B95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/</w:t>
      </w:r>
      <w:r w:rsidR="00131B95" w:rsidRPr="00DA1380">
        <w:rPr>
          <w:rFonts w:ascii="Nirmala UI" w:hAnsi="Nirmala UI" w:cs="Nirmala UI"/>
          <w:b/>
          <w:sz w:val="24"/>
          <w:szCs w:val="24"/>
          <w:lang w:val="en-US"/>
        </w:rPr>
        <w:t>Valence, Arousal, and Dominance task: (Bradley &amp; Lang, 1999)</w:t>
      </w:r>
      <w:r w:rsidR="00131B95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:</w:t>
      </w:r>
    </w:p>
    <w:p w14:paraId="530E493E" w14:textId="77777777" w:rsidR="006C0533" w:rsidRPr="00DA1380" w:rsidRDefault="005E42F1" w:rsidP="00861CEB">
      <w:pPr>
        <w:spacing w:line="360" w:lineRule="auto"/>
        <w:rPr>
          <w:rFonts w:ascii="Nirmala UI" w:hAnsi="Nirmala UI" w:cs="Nirmala UI"/>
          <w:sz w:val="24"/>
          <w:szCs w:val="24"/>
          <w:lang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आज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ं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भिन्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िक्र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661CAA69" w14:textId="77777777" w:rsidR="00BA4EBB" w:rsidRPr="00DA1380" w:rsidRDefault="005E42F1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ित्र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SAM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ित्र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ताएंगे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1443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F1443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92C0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SAM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ी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ल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ल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खा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: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92C04" w:rsidRPr="00DA1380">
        <w:rPr>
          <w:rFonts w:ascii="Nirmala UI" w:hAnsi="Nirmala UI" w:cs="Nirmala UI"/>
          <w:sz w:val="24"/>
          <w:szCs w:val="24"/>
          <w:lang w:val="en-US" w:bidi="hi-IN"/>
        </w:rPr>
        <w:t>vs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ुख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साह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92C0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vs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992C0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vs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="00BA4EB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3619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C3619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3619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C3619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BA4EB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BA4EB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D340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इन </w:t>
      </w:r>
      <w:r w:rsidR="00BA4EB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ीनों</w:t>
      </w:r>
      <w:r w:rsidR="00BA4EB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3619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C3619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।</w:t>
      </w:r>
    </w:p>
    <w:p w14:paraId="74C264A5" w14:textId="77777777" w:rsidR="005E42F1" w:rsidRPr="00DA1380" w:rsidRDefault="005E42F1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ध्य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ीन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F77F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FF77F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F77F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FF77F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F77F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FF77F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D340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अलग स्के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या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ैन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ुख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3A6DD0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्के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र्शा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ुस्क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्रूभ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3A6DD0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स्के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FF77F4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F77F4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फ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सन्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तुष्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तुष्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शान्व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िए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ैम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छो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ुख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ाराज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संतुष्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ा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ऊ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ा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9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ा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के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4319A" w:rsidRPr="00DA1380">
        <w:rPr>
          <w:rFonts w:ascii="Nirmala UI" w:hAnsi="Nirmala UI" w:cs="Nirmala UI"/>
          <w:sz w:val="24"/>
          <w:szCs w:val="24"/>
          <w:lang w:bidi="hi-IN"/>
        </w:rPr>
        <w:t>SAM</w:t>
      </w:r>
      <w:r w:rsidR="00E4319A" w:rsidRPr="00DA1380">
        <w:rPr>
          <w:rFonts w:ascii="Nirmala UI" w:hAnsi="Nirmala UI" w:cs="Nirmala UI"/>
          <w:sz w:val="24"/>
          <w:szCs w:val="24"/>
          <w:cs/>
          <w:lang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ी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ूल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नं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ध्यवर्त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र्ण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ग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टस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ी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4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।</w:t>
      </w:r>
    </w:p>
    <w:p w14:paraId="609BFA5C" w14:textId="77777777" w:rsidR="00D047B9" w:rsidRPr="00DA1380" w:rsidRDefault="00D047B9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7D340A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के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ाँ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3A6DD0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्के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र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्माद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िड़चिड़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्याप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गृ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तेज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ैम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छो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ल्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परी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ा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रा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स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स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ीं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चे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ा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9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के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खुश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ुख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D4E8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के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ख्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सा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ध्यवर्त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तर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िनिधित्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ग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्साह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ल्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ं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ी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4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।</w:t>
      </w:r>
    </w:p>
    <w:p w14:paraId="5AE09554" w14:textId="77777777" w:rsidR="00D047B9" w:rsidRPr="00DA1380" w:rsidRDefault="00D047B9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खि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्के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“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“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्केल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छो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ा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भा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यभी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नम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देश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वन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ेष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के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छो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श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त्वपूर्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श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वायत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9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ाहि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9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श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के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ध्य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चित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ड़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छो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य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हस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4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िए।</w:t>
      </w:r>
    </w:p>
    <w:p w14:paraId="74CDA5A8" w14:textId="77777777" w:rsidR="003C436A" w:rsidRPr="00DA1380" w:rsidRDefault="00D047B9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ेज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 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ोच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्याद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ए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हर एक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िक्र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ध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EC4C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ीजिए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</w:p>
    <w:p w14:paraId="10591EB0" w14:textId="77777777" w:rsidR="005D441B" w:rsidRPr="003752A2" w:rsidRDefault="005D441B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रिचित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: (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गिल्हूल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ंड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ोग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, 1980)</w:t>
      </w:r>
      <w:r w:rsidR="004A484F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="004A484F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Familiarit</w:t>
      </w:r>
      <w:r w:rsidR="008817DE" w:rsidRPr="00DA1380">
        <w:rPr>
          <w:rFonts w:ascii="Nirmala UI" w:hAnsi="Nirmala UI" w:cs="Nirmala UI"/>
          <w:b/>
          <w:sz w:val="24"/>
          <w:szCs w:val="24"/>
          <w:lang w:val="en-US"/>
        </w:rPr>
        <w:t>y T</w:t>
      </w:r>
      <w:r w:rsidR="004A484F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ask: (Gilhooly &amp; </w:t>
      </w:r>
      <w:proofErr w:type="spellStart"/>
      <w:r w:rsidR="004A484F" w:rsidRPr="00DA1380">
        <w:rPr>
          <w:rFonts w:ascii="Nirmala UI" w:hAnsi="Nirmala UI" w:cs="Nirmala UI"/>
          <w:b/>
          <w:sz w:val="24"/>
          <w:szCs w:val="24"/>
          <w:lang w:val="en-US"/>
        </w:rPr>
        <w:t>Logie</w:t>
      </w:r>
      <w:proofErr w:type="spellEnd"/>
      <w:r w:rsidR="004A484F" w:rsidRPr="00DA1380">
        <w:rPr>
          <w:rFonts w:ascii="Nirmala UI" w:hAnsi="Nirmala UI" w:cs="Nirmala UI"/>
          <w:b/>
          <w:sz w:val="24"/>
          <w:szCs w:val="24"/>
          <w:lang w:val="en-US"/>
        </w:rPr>
        <w:t>, 1980</w:t>
      </w:r>
      <w:r w:rsidR="004A484F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):</w:t>
      </w:r>
    </w:p>
    <w:p w14:paraId="45FAF4C5" w14:textId="77777777" w:rsidR="005D441B" w:rsidRPr="00DA1380" w:rsidRDefault="005D441B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पर्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कुछ शब्द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दिए जाएंगे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शब्द को </w:t>
      </w:r>
      <w:r w:rsidR="00CE1AF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1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="00CE1AF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के बीच रेट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337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उस शब्द का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भ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।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ेटिंग स्के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1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ा मतलब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"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ीव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; 2 "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शायद</w:t>
      </w:r>
      <w:r w:rsidR="00CE1AF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="00CE1AF3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ो दर्शाता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कि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व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य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भी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किया</w:t>
      </w:r>
      <w:r w:rsidR="0063374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"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="00CE1AF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ो दर्शाता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ीव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भ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478CF133" w14:textId="77777777" w:rsidR="005D441B" w:rsidRPr="00DA1380" w:rsidRDefault="00633749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अगर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िभाष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समर्थ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ोई दिक्कत की बात नहीं है।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स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शब्द को रेट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बिना यह परवाह किए की आप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ी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इस शब्द के संपर्क में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ए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जिनको 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तन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ी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िक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बार इस्तेमाल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।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न्ह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तनी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्तेमाल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ी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िक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ऐ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मलो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ेश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बसे ज्यादा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ं।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यद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स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"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ीयर्स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योग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नत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किन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न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भी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िंट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ख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।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मल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"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ीयर्स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"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स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गे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ख्या</w:t>
      </w:r>
      <w:r w:rsidR="005D441B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6 </w:t>
      </w:r>
      <w:r w:rsidR="005D441B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ेंगे।</w:t>
      </w:r>
    </w:p>
    <w:p w14:paraId="050DFDE2" w14:textId="77777777" w:rsidR="00D50193" w:rsidRPr="00DA1380" w:rsidRDefault="005D441B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ूच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्ह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ुर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"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"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्ये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िभाग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ाप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्याप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्याद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ए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त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भ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त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570E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ही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570E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जरूरी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त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ईमानद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6570EA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यद ही कभी आपने सुने होंग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1450E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शब्दों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पर्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म्मी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ब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च्छ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ए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्ष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04D17E1A" w14:textId="77777777" w:rsidR="002141BA" w:rsidRPr="00DA1380" w:rsidRDefault="004A484F" w:rsidP="00861CEB">
      <w:pPr>
        <w:spacing w:line="360" w:lineRule="auto"/>
        <w:rPr>
          <w:rFonts w:ascii="Nirmala UI" w:hAnsi="Nirmala UI" w:cs="Nirmala UI"/>
          <w:b/>
          <w:sz w:val="24"/>
          <w:szCs w:val="24"/>
          <w:lang w:val="en-US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आइकॉनिसिटी </w:t>
      </w:r>
      <w:r w:rsidR="006F10D2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="006F10D2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Iconici</w:t>
      </w:r>
      <w:r w:rsidR="008817DE" w:rsidRPr="00DA1380">
        <w:rPr>
          <w:rFonts w:ascii="Nirmala UI" w:hAnsi="Nirmala UI" w:cs="Nirmala UI"/>
          <w:b/>
          <w:sz w:val="24"/>
          <w:szCs w:val="24"/>
          <w:lang w:val="en-US"/>
        </w:rPr>
        <w:t>ty T</w:t>
      </w:r>
      <w:r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ask: </w:t>
      </w:r>
    </w:p>
    <w:p w14:paraId="73DF6B5B" w14:textId="77777777" w:rsidR="005D441B" w:rsidRPr="00DA1380" w:rsidRDefault="006F10D2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च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="002141BA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ंस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141BA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“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ाहा</w:t>
      </w:r>
      <w:r w:rsidR="002141BA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2141B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आवाज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्ष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ूस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ल्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होते, उन शब्दों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'</w:t>
      </w:r>
      <w:r w:rsidR="002141B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भी-कभी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'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'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-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'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0477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अगर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="00F0477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हो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04777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ाते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खा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B0352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हर एक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5B0352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्केल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ल्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बसे ज्यादा आइकॉनिक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रने से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़ो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ोले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“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ाहा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हु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ेट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“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ेड़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ल्कु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1 रेट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इकॉनिकिट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हीं बीच में आते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उन्न शब्दों को 1 और 7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ी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च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जिए,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जैसे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3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4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X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रेट कीजिए।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जितनी जल्दी हो सके रेटिंग कीजिए लेकिन सही जवाब दीजिए।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ेझिझ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1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7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े स्केल का इस्तेमाल क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िंत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ेष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ख्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D50193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इस्तेमा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ेट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ईमानद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71372282" w14:textId="348A03BD" w:rsidR="00D30FD1" w:rsidRPr="00DA1380" w:rsidRDefault="00D30FD1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</w:pPr>
    </w:p>
    <w:sectPr w:rsidR="00D30FD1" w:rsidRPr="00DA1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DQyMjUzNTQ1sjRV0lEKTi0uzszPAykwrAUAO2B3tSwAAAA="/>
  </w:docVars>
  <w:rsids>
    <w:rsidRoot w:val="00202D02"/>
    <w:rsid w:val="00004E3D"/>
    <w:rsid w:val="00007839"/>
    <w:rsid w:val="000C103D"/>
    <w:rsid w:val="000D35CD"/>
    <w:rsid w:val="000F171E"/>
    <w:rsid w:val="00102065"/>
    <w:rsid w:val="001165AE"/>
    <w:rsid w:val="00131B95"/>
    <w:rsid w:val="001A2FB8"/>
    <w:rsid w:val="001C60CD"/>
    <w:rsid w:val="00202D02"/>
    <w:rsid w:val="002041DB"/>
    <w:rsid w:val="002141BA"/>
    <w:rsid w:val="0022133E"/>
    <w:rsid w:val="00223FAF"/>
    <w:rsid w:val="002308FD"/>
    <w:rsid w:val="00260008"/>
    <w:rsid w:val="002D50CF"/>
    <w:rsid w:val="002E5276"/>
    <w:rsid w:val="002E6672"/>
    <w:rsid w:val="0036351F"/>
    <w:rsid w:val="00370CE8"/>
    <w:rsid w:val="003752A2"/>
    <w:rsid w:val="003A6DD0"/>
    <w:rsid w:val="003B209C"/>
    <w:rsid w:val="003C33E6"/>
    <w:rsid w:val="003C436A"/>
    <w:rsid w:val="003D5C4B"/>
    <w:rsid w:val="003F627F"/>
    <w:rsid w:val="00411F17"/>
    <w:rsid w:val="00443022"/>
    <w:rsid w:val="004937B6"/>
    <w:rsid w:val="004A484F"/>
    <w:rsid w:val="0051450E"/>
    <w:rsid w:val="0053578C"/>
    <w:rsid w:val="00566026"/>
    <w:rsid w:val="00572679"/>
    <w:rsid w:val="00577081"/>
    <w:rsid w:val="005B0352"/>
    <w:rsid w:val="005D441B"/>
    <w:rsid w:val="005E2246"/>
    <w:rsid w:val="005E42F1"/>
    <w:rsid w:val="006151E2"/>
    <w:rsid w:val="00633749"/>
    <w:rsid w:val="006437C3"/>
    <w:rsid w:val="006570EA"/>
    <w:rsid w:val="006C0533"/>
    <w:rsid w:val="006D4564"/>
    <w:rsid w:val="006D4A6C"/>
    <w:rsid w:val="006F10D2"/>
    <w:rsid w:val="0071551B"/>
    <w:rsid w:val="00716321"/>
    <w:rsid w:val="00724FB8"/>
    <w:rsid w:val="00774507"/>
    <w:rsid w:val="00777123"/>
    <w:rsid w:val="00792921"/>
    <w:rsid w:val="007D340A"/>
    <w:rsid w:val="00806AEE"/>
    <w:rsid w:val="00814B23"/>
    <w:rsid w:val="00834B02"/>
    <w:rsid w:val="00845D7B"/>
    <w:rsid w:val="00852256"/>
    <w:rsid w:val="00861CEB"/>
    <w:rsid w:val="00862959"/>
    <w:rsid w:val="008817DE"/>
    <w:rsid w:val="00891B35"/>
    <w:rsid w:val="00893392"/>
    <w:rsid w:val="008A2D39"/>
    <w:rsid w:val="008C1096"/>
    <w:rsid w:val="00907CEB"/>
    <w:rsid w:val="00927B7A"/>
    <w:rsid w:val="009435EB"/>
    <w:rsid w:val="0095052F"/>
    <w:rsid w:val="00992C04"/>
    <w:rsid w:val="009A6624"/>
    <w:rsid w:val="009C6087"/>
    <w:rsid w:val="009D2E4A"/>
    <w:rsid w:val="00A0603B"/>
    <w:rsid w:val="00A31F49"/>
    <w:rsid w:val="00A56EC9"/>
    <w:rsid w:val="00A62D61"/>
    <w:rsid w:val="00AF38CC"/>
    <w:rsid w:val="00B42DE4"/>
    <w:rsid w:val="00B47201"/>
    <w:rsid w:val="00B6352D"/>
    <w:rsid w:val="00B84251"/>
    <w:rsid w:val="00B965B7"/>
    <w:rsid w:val="00BA4EBB"/>
    <w:rsid w:val="00BA57B9"/>
    <w:rsid w:val="00BE4FC6"/>
    <w:rsid w:val="00C17566"/>
    <w:rsid w:val="00C3619C"/>
    <w:rsid w:val="00C406A1"/>
    <w:rsid w:val="00C55E7E"/>
    <w:rsid w:val="00C6051E"/>
    <w:rsid w:val="00C827EB"/>
    <w:rsid w:val="00C908EE"/>
    <w:rsid w:val="00CB4A15"/>
    <w:rsid w:val="00CC2F20"/>
    <w:rsid w:val="00CC6A41"/>
    <w:rsid w:val="00CE1AF3"/>
    <w:rsid w:val="00D047B9"/>
    <w:rsid w:val="00D067B9"/>
    <w:rsid w:val="00D30FD1"/>
    <w:rsid w:val="00D50193"/>
    <w:rsid w:val="00D634AC"/>
    <w:rsid w:val="00DA1380"/>
    <w:rsid w:val="00DD3D2B"/>
    <w:rsid w:val="00DD4E83"/>
    <w:rsid w:val="00E4319A"/>
    <w:rsid w:val="00E51F58"/>
    <w:rsid w:val="00E916ED"/>
    <w:rsid w:val="00EA6215"/>
    <w:rsid w:val="00EC4C49"/>
    <w:rsid w:val="00EE104A"/>
    <w:rsid w:val="00EE7892"/>
    <w:rsid w:val="00F04777"/>
    <w:rsid w:val="00F1443B"/>
    <w:rsid w:val="00F922BA"/>
    <w:rsid w:val="00FA7491"/>
    <w:rsid w:val="00FC041C"/>
    <w:rsid w:val="00FF4750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C26F3"/>
  <w15:chartTrackingRefBased/>
  <w15:docId w15:val="{112967FE-3174-4D80-AD0C-A03B2DC1E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2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</TotalTime>
  <Pages>6</Pages>
  <Words>1657</Words>
  <Characters>944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</dc:creator>
  <cp:keywords/>
  <dc:description/>
  <cp:lastModifiedBy>Erin M. Buchanan</cp:lastModifiedBy>
  <cp:revision>102</cp:revision>
  <dcterms:created xsi:type="dcterms:W3CDTF">2022-08-02T05:20:00Z</dcterms:created>
  <dcterms:modified xsi:type="dcterms:W3CDTF">2022-09-27T03:09:00Z</dcterms:modified>
</cp:coreProperties>
</file>